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nabis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sidR="00FA7F7F">
              <w:rPr>
                <w:noProof/>
              </w:rPr>
              <w:t>EUH208 - Enthält Methylcedrylether.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Methylcedryl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9870-74-7</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olzig. Fruchtig. Moschus.</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nabis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nabis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Methylcedrylether (19870-74-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 (469-6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Methylcedrylether.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nabis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nabis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1.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FBF72B1-28B5-4A76-B7D2-A5D9AF6C54BF}"/>
</file>

<file path=customXml/itemProps3.xml><?xml version="1.0" encoding="utf-8"?>
<ds:datastoreItem xmlns:ds="http://schemas.openxmlformats.org/officeDocument/2006/customXml" ds:itemID="{AE7C05AB-CA16-46F6-B96D-D4997DFEB705}"/>
</file>

<file path=customXml/itemProps4.xml><?xml version="1.0" encoding="utf-8"?>
<ds:datastoreItem xmlns:ds="http://schemas.openxmlformats.org/officeDocument/2006/customXml" ds:itemID="{67FD1CD0-1996-4D0E-A2FE-1B0D8094BE4C}"/>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